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90C2A8" w14:textId="77777777" w:rsidR="007F754D" w:rsidRDefault="007F754D" w:rsidP="007F754D">
      <w:pPr>
        <w:pStyle w:val="NoSpacing"/>
        <w:spacing w:line="360" w:lineRule="auto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 xml:space="preserve">Title: </w:t>
      </w:r>
      <w:r>
        <w:rPr>
          <w:rFonts w:ascii="Arial" w:hAnsi="Arial" w:cs="Arial"/>
          <w:b/>
          <w:sz w:val="20"/>
          <w:szCs w:val="20"/>
          <w:u w:val="single"/>
        </w:rPr>
        <w:tab/>
      </w:r>
      <w:r>
        <w:rPr>
          <w:rFonts w:ascii="Arial" w:hAnsi="Arial" w:cs="Arial"/>
          <w:b/>
          <w:sz w:val="20"/>
          <w:szCs w:val="20"/>
          <w:u w:val="single"/>
        </w:rPr>
        <w:tab/>
      </w:r>
      <w:r w:rsidR="003618C3">
        <w:rPr>
          <w:rFonts w:ascii="Arial" w:hAnsi="Arial" w:cs="Arial"/>
          <w:b/>
          <w:sz w:val="20"/>
          <w:szCs w:val="20"/>
          <w:u w:val="single"/>
        </w:rPr>
        <w:t xml:space="preserve">Inside Sales </w:t>
      </w:r>
      <w:r w:rsidR="0099632F">
        <w:rPr>
          <w:rFonts w:ascii="Arial" w:hAnsi="Arial" w:cs="Arial"/>
          <w:b/>
          <w:sz w:val="20"/>
          <w:szCs w:val="20"/>
          <w:u w:val="single"/>
        </w:rPr>
        <w:t>Representative</w:t>
      </w:r>
    </w:p>
    <w:p w14:paraId="3B887C26" w14:textId="77777777" w:rsidR="007F754D" w:rsidRPr="00595FA5" w:rsidRDefault="007F754D" w:rsidP="007F754D">
      <w:pPr>
        <w:pStyle w:val="NoSpacing"/>
        <w:spacing w:line="360" w:lineRule="auto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 xml:space="preserve">Location: </w:t>
      </w:r>
      <w:r>
        <w:rPr>
          <w:rFonts w:ascii="Arial" w:hAnsi="Arial" w:cs="Arial"/>
          <w:b/>
          <w:sz w:val="20"/>
          <w:szCs w:val="20"/>
          <w:u w:val="single"/>
        </w:rPr>
        <w:tab/>
        <w:t>Rogers, MN</w:t>
      </w:r>
    </w:p>
    <w:p w14:paraId="7E0FA4D4" w14:textId="77777777" w:rsidR="007F754D" w:rsidRDefault="007F754D" w:rsidP="007F754D">
      <w:pPr>
        <w:pStyle w:val="NoSpacing"/>
        <w:spacing w:line="360" w:lineRule="auto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Reports to:</w:t>
      </w:r>
      <w:r>
        <w:rPr>
          <w:rFonts w:ascii="Arial" w:hAnsi="Arial" w:cs="Arial"/>
          <w:b/>
          <w:sz w:val="20"/>
          <w:szCs w:val="20"/>
          <w:u w:val="single"/>
        </w:rPr>
        <w:tab/>
      </w:r>
      <w:r w:rsidR="00CF1863">
        <w:rPr>
          <w:rFonts w:ascii="Arial" w:hAnsi="Arial" w:cs="Arial"/>
          <w:b/>
          <w:sz w:val="20"/>
          <w:szCs w:val="20"/>
          <w:u w:val="single"/>
        </w:rPr>
        <w:t>Management</w:t>
      </w:r>
    </w:p>
    <w:p w14:paraId="39334FDA" w14:textId="16708F4B" w:rsidR="007F754D" w:rsidRDefault="007F754D" w:rsidP="007F754D">
      <w:pPr>
        <w:pStyle w:val="NoSpacing"/>
        <w:spacing w:line="360" w:lineRule="auto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 xml:space="preserve">Status: </w:t>
      </w:r>
      <w:r>
        <w:rPr>
          <w:rFonts w:ascii="Arial" w:hAnsi="Arial" w:cs="Arial"/>
          <w:b/>
          <w:sz w:val="20"/>
          <w:szCs w:val="20"/>
          <w:u w:val="single"/>
        </w:rPr>
        <w:tab/>
        <w:t>Full Time M-</w:t>
      </w:r>
      <w:r w:rsidR="00CD3B54">
        <w:rPr>
          <w:rFonts w:ascii="Arial" w:hAnsi="Arial" w:cs="Arial"/>
          <w:b/>
          <w:sz w:val="20"/>
          <w:szCs w:val="20"/>
          <w:u w:val="single"/>
        </w:rPr>
        <w:t>Th</w:t>
      </w:r>
      <w:r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CF1863">
        <w:rPr>
          <w:rFonts w:ascii="Arial" w:hAnsi="Arial" w:cs="Arial"/>
          <w:b/>
          <w:sz w:val="20"/>
          <w:szCs w:val="20"/>
          <w:u w:val="single"/>
        </w:rPr>
        <w:t>8</w:t>
      </w:r>
      <w:r>
        <w:rPr>
          <w:rFonts w:ascii="Arial" w:hAnsi="Arial" w:cs="Arial"/>
          <w:b/>
          <w:sz w:val="20"/>
          <w:szCs w:val="20"/>
          <w:u w:val="single"/>
        </w:rPr>
        <w:t xml:space="preserve"> AM-</w:t>
      </w:r>
      <w:r w:rsidR="00CF1863">
        <w:rPr>
          <w:rFonts w:ascii="Arial" w:hAnsi="Arial" w:cs="Arial"/>
          <w:b/>
          <w:sz w:val="20"/>
          <w:szCs w:val="20"/>
          <w:u w:val="single"/>
        </w:rPr>
        <w:t>5</w:t>
      </w:r>
      <w:r>
        <w:rPr>
          <w:rFonts w:ascii="Arial" w:hAnsi="Arial" w:cs="Arial"/>
          <w:b/>
          <w:sz w:val="20"/>
          <w:szCs w:val="20"/>
          <w:u w:val="single"/>
        </w:rPr>
        <w:t xml:space="preserve"> PM</w:t>
      </w:r>
      <w:r w:rsidR="00CD3B54">
        <w:rPr>
          <w:rFonts w:ascii="Arial" w:hAnsi="Arial" w:cs="Arial"/>
          <w:b/>
          <w:sz w:val="20"/>
          <w:szCs w:val="20"/>
          <w:u w:val="single"/>
        </w:rPr>
        <w:t>, Fri 8 AM-4:30PM</w:t>
      </w:r>
    </w:p>
    <w:p w14:paraId="008B3B56" w14:textId="77777777" w:rsidR="007F754D" w:rsidRDefault="007F754D" w:rsidP="007F754D">
      <w:pPr>
        <w:pStyle w:val="NoSpacing"/>
        <w:spacing w:line="360" w:lineRule="auto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 xml:space="preserve">Salary: </w:t>
      </w:r>
      <w:r>
        <w:rPr>
          <w:rFonts w:ascii="Arial" w:hAnsi="Arial" w:cs="Arial"/>
          <w:b/>
          <w:sz w:val="20"/>
          <w:szCs w:val="20"/>
          <w:u w:val="single"/>
        </w:rPr>
        <w:tab/>
      </w:r>
      <w:r w:rsidR="003618C3">
        <w:rPr>
          <w:rFonts w:ascii="Arial" w:hAnsi="Arial" w:cs="Arial"/>
          <w:b/>
          <w:sz w:val="20"/>
          <w:szCs w:val="20"/>
          <w:u w:val="single"/>
        </w:rPr>
        <w:t>Exempt/Salaried</w:t>
      </w:r>
      <w:r>
        <w:rPr>
          <w:rFonts w:ascii="Arial" w:hAnsi="Arial" w:cs="Arial"/>
          <w:b/>
          <w:sz w:val="20"/>
          <w:szCs w:val="20"/>
          <w:u w:val="single"/>
        </w:rPr>
        <w:t xml:space="preserve"> </w:t>
      </w:r>
    </w:p>
    <w:p w14:paraId="786FFD3F" w14:textId="77777777" w:rsidR="007F754D" w:rsidRPr="00595FA5" w:rsidRDefault="007F754D" w:rsidP="007F754D">
      <w:pPr>
        <w:pStyle w:val="NoSpacing"/>
        <w:rPr>
          <w:rFonts w:ascii="Arial" w:hAnsi="Arial" w:cs="Arial"/>
          <w:b/>
          <w:sz w:val="20"/>
          <w:szCs w:val="20"/>
          <w:u w:val="single"/>
        </w:rPr>
      </w:pPr>
    </w:p>
    <w:p w14:paraId="7B536421" w14:textId="77777777" w:rsidR="007F754D" w:rsidRPr="00595FA5" w:rsidRDefault="007F754D" w:rsidP="007F754D">
      <w:pPr>
        <w:pStyle w:val="NoSpacing"/>
        <w:rPr>
          <w:rFonts w:ascii="Arial" w:hAnsi="Arial" w:cs="Arial"/>
          <w:sz w:val="20"/>
          <w:szCs w:val="20"/>
        </w:rPr>
      </w:pPr>
    </w:p>
    <w:p w14:paraId="49353050" w14:textId="77777777" w:rsidR="007F754D" w:rsidRPr="00595FA5" w:rsidRDefault="007F754D" w:rsidP="007F754D">
      <w:pPr>
        <w:pStyle w:val="NoSpacing"/>
        <w:rPr>
          <w:rFonts w:ascii="Arial" w:hAnsi="Arial" w:cs="Arial"/>
          <w:sz w:val="20"/>
          <w:szCs w:val="20"/>
        </w:rPr>
      </w:pPr>
      <w:r w:rsidRPr="00595FA5">
        <w:rPr>
          <w:rFonts w:ascii="Arial" w:hAnsi="Arial" w:cs="Arial"/>
          <w:sz w:val="20"/>
          <w:szCs w:val="20"/>
        </w:rPr>
        <w:t xml:space="preserve">Twin City Hose, Inc., started in 1977, and is a family owned and operated business that manufacturers products for the Commercial HVAC, OEM, Industrial and Cryogenic industries to name a few.  We currently have an excellent opportunity </w:t>
      </w:r>
      <w:r>
        <w:rPr>
          <w:rFonts w:ascii="Arial" w:hAnsi="Arial" w:cs="Arial"/>
          <w:sz w:val="20"/>
          <w:szCs w:val="20"/>
        </w:rPr>
        <w:t>to join</w:t>
      </w:r>
      <w:r w:rsidRPr="00595FA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our </w:t>
      </w:r>
      <w:r w:rsidR="00617BB7">
        <w:rPr>
          <w:rFonts w:ascii="Arial" w:hAnsi="Arial" w:cs="Arial"/>
          <w:sz w:val="20"/>
          <w:szCs w:val="20"/>
        </w:rPr>
        <w:t>inside sales</w:t>
      </w:r>
      <w:r>
        <w:rPr>
          <w:rFonts w:ascii="Arial" w:hAnsi="Arial" w:cs="Arial"/>
          <w:sz w:val="20"/>
          <w:szCs w:val="20"/>
        </w:rPr>
        <w:t xml:space="preserve"> team.</w:t>
      </w:r>
      <w:r w:rsidRPr="00595FA5">
        <w:rPr>
          <w:rFonts w:ascii="Arial" w:hAnsi="Arial" w:cs="Arial"/>
          <w:sz w:val="20"/>
          <w:szCs w:val="20"/>
        </w:rPr>
        <w:t xml:space="preserve"> </w:t>
      </w:r>
      <w:r w:rsidR="0036284A" w:rsidRPr="0036284A">
        <w:rPr>
          <w:rFonts w:ascii="Arial" w:hAnsi="Arial" w:cs="Arial"/>
          <w:sz w:val="20"/>
          <w:szCs w:val="20"/>
        </w:rPr>
        <w:t>This position is integrally related to providing outstanding customer service to existing and prospective client to retain, renew and build our sales base</w:t>
      </w:r>
    </w:p>
    <w:p w14:paraId="188B3D50" w14:textId="77777777" w:rsidR="007F754D" w:rsidRPr="00595FA5" w:rsidRDefault="007F754D" w:rsidP="007F754D">
      <w:pPr>
        <w:pStyle w:val="NoSpacing"/>
        <w:rPr>
          <w:rFonts w:ascii="Arial" w:hAnsi="Arial" w:cs="Arial"/>
          <w:sz w:val="20"/>
          <w:szCs w:val="20"/>
        </w:rPr>
      </w:pPr>
    </w:p>
    <w:p w14:paraId="30BBEE25" w14:textId="77777777" w:rsidR="007F754D" w:rsidRPr="00595FA5" w:rsidRDefault="007F754D" w:rsidP="007F754D">
      <w:pPr>
        <w:pStyle w:val="NoSpacing"/>
        <w:rPr>
          <w:rFonts w:ascii="Arial" w:hAnsi="Arial" w:cs="Arial"/>
          <w:b/>
          <w:sz w:val="20"/>
          <w:szCs w:val="20"/>
        </w:rPr>
      </w:pPr>
      <w:r w:rsidRPr="00595FA5">
        <w:rPr>
          <w:rFonts w:ascii="Arial" w:hAnsi="Arial" w:cs="Arial"/>
          <w:b/>
          <w:sz w:val="20"/>
          <w:szCs w:val="20"/>
        </w:rPr>
        <w:t>Essential Duties and Responsibilities:</w:t>
      </w:r>
    </w:p>
    <w:p w14:paraId="60FCE1E9" w14:textId="392F5F02" w:rsidR="00CD3B54" w:rsidRDefault="00CD3B54" w:rsidP="003618C3">
      <w:pPr>
        <w:pStyle w:val="NoSpacing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t>Learn product line.</w:t>
      </w:r>
    </w:p>
    <w:p w14:paraId="34ABD13E" w14:textId="4B8C5099" w:rsidR="003618C3" w:rsidRPr="003618C3" w:rsidRDefault="003618C3" w:rsidP="003618C3">
      <w:pPr>
        <w:pStyle w:val="NoSpacing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3618C3">
        <w:rPr>
          <w:rFonts w:ascii="Arial" w:eastAsia="Times New Roman" w:hAnsi="Arial" w:cs="Arial"/>
          <w:color w:val="000000" w:themeColor="text1"/>
          <w:sz w:val="20"/>
          <w:szCs w:val="20"/>
        </w:rPr>
        <w:t>Answer incoming calls.</w:t>
      </w:r>
    </w:p>
    <w:p w14:paraId="5B84730E" w14:textId="259B559E" w:rsidR="003618C3" w:rsidRPr="00CD3B54" w:rsidRDefault="003618C3" w:rsidP="00CD3B54">
      <w:pPr>
        <w:pStyle w:val="NoSpacing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3618C3">
        <w:rPr>
          <w:rFonts w:ascii="Arial" w:eastAsia="Times New Roman" w:hAnsi="Arial" w:cs="Arial"/>
          <w:color w:val="000000" w:themeColor="text1"/>
          <w:sz w:val="20"/>
          <w:szCs w:val="20"/>
        </w:rPr>
        <w:t>Generate and provide quotes in timely fashion.</w:t>
      </w:r>
    </w:p>
    <w:p w14:paraId="033EC8D7" w14:textId="77777777" w:rsidR="003618C3" w:rsidRPr="003618C3" w:rsidRDefault="003618C3" w:rsidP="003618C3">
      <w:pPr>
        <w:pStyle w:val="NoSpacing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3618C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Assist Outside Sales with different tasks/projects. </w:t>
      </w:r>
    </w:p>
    <w:p w14:paraId="1AAB9109" w14:textId="77777777" w:rsidR="003618C3" w:rsidRPr="003618C3" w:rsidRDefault="003618C3" w:rsidP="003618C3">
      <w:pPr>
        <w:pStyle w:val="NoSpacing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3618C3">
        <w:rPr>
          <w:rFonts w:ascii="Arial" w:eastAsia="Times New Roman" w:hAnsi="Arial" w:cs="Arial"/>
          <w:color w:val="000000" w:themeColor="text1"/>
          <w:sz w:val="20"/>
          <w:szCs w:val="20"/>
        </w:rPr>
        <w:t>Service walk-in customers.</w:t>
      </w:r>
    </w:p>
    <w:p w14:paraId="42E7D133" w14:textId="77777777" w:rsidR="003618C3" w:rsidRPr="003618C3" w:rsidRDefault="003618C3" w:rsidP="003618C3">
      <w:pPr>
        <w:pStyle w:val="NoSpacing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3618C3">
        <w:rPr>
          <w:rFonts w:ascii="Arial" w:eastAsia="Times New Roman" w:hAnsi="Arial" w:cs="Arial"/>
          <w:color w:val="000000" w:themeColor="text1"/>
          <w:sz w:val="20"/>
          <w:szCs w:val="20"/>
        </w:rPr>
        <w:t>Identify customer returned hoses.</w:t>
      </w:r>
    </w:p>
    <w:p w14:paraId="52517495" w14:textId="1ADD2CF8" w:rsidR="003618C3" w:rsidRPr="003618C3" w:rsidRDefault="003618C3" w:rsidP="003618C3">
      <w:pPr>
        <w:pStyle w:val="NoSpacing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3618C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Work with vendors </w:t>
      </w:r>
      <w:r w:rsidR="00CD3B54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and purchasing department </w:t>
      </w:r>
      <w:r w:rsidRPr="003618C3">
        <w:rPr>
          <w:rFonts w:ascii="Arial" w:eastAsia="Times New Roman" w:hAnsi="Arial" w:cs="Arial"/>
          <w:color w:val="000000" w:themeColor="text1"/>
          <w:sz w:val="20"/>
          <w:szCs w:val="20"/>
        </w:rPr>
        <w:t>for pricing</w:t>
      </w:r>
      <w:r w:rsidR="00CD3B54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&amp; sourcing.</w:t>
      </w:r>
    </w:p>
    <w:p w14:paraId="00FD203C" w14:textId="77777777" w:rsidR="003618C3" w:rsidRPr="003618C3" w:rsidRDefault="003618C3" w:rsidP="003618C3">
      <w:pPr>
        <w:pStyle w:val="NoSpacing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3618C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Document and assist customers with product questions and applications. </w:t>
      </w:r>
    </w:p>
    <w:p w14:paraId="09CA4D61" w14:textId="77777777" w:rsidR="003618C3" w:rsidRPr="003618C3" w:rsidRDefault="003618C3" w:rsidP="003618C3">
      <w:pPr>
        <w:pStyle w:val="NoSpacing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3618C3">
        <w:rPr>
          <w:rFonts w:ascii="Arial" w:eastAsia="Times New Roman" w:hAnsi="Arial" w:cs="Arial"/>
          <w:color w:val="000000" w:themeColor="text1"/>
          <w:sz w:val="20"/>
          <w:szCs w:val="20"/>
        </w:rPr>
        <w:t>Enter orders in a timely fashion.</w:t>
      </w:r>
    </w:p>
    <w:p w14:paraId="310742D4" w14:textId="6DCF7A1B" w:rsidR="003618C3" w:rsidRPr="003618C3" w:rsidRDefault="00CD3B54" w:rsidP="003618C3">
      <w:pPr>
        <w:pStyle w:val="NoSpacing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Assist customers to </w:t>
      </w:r>
      <w:r w:rsidR="003618C3" w:rsidRPr="003618C3">
        <w:rPr>
          <w:rFonts w:ascii="Arial" w:eastAsia="Times New Roman" w:hAnsi="Arial" w:cs="Arial"/>
          <w:color w:val="000000" w:themeColor="text1"/>
          <w:sz w:val="20"/>
          <w:szCs w:val="20"/>
        </w:rPr>
        <w:t>expedite orders</w:t>
      </w:r>
      <w:r>
        <w:rPr>
          <w:rFonts w:ascii="Arial" w:eastAsia="Times New Roman" w:hAnsi="Arial" w:cs="Arial"/>
          <w:color w:val="000000" w:themeColor="text1"/>
          <w:sz w:val="20"/>
          <w:szCs w:val="20"/>
        </w:rPr>
        <w:t>, provide tracking as needed</w:t>
      </w:r>
      <w:r w:rsidR="003618C3" w:rsidRPr="003618C3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</w:p>
    <w:p w14:paraId="7E9B9405" w14:textId="77777777" w:rsidR="003618C3" w:rsidRPr="003618C3" w:rsidRDefault="003618C3" w:rsidP="003618C3">
      <w:pPr>
        <w:pStyle w:val="NoSpacing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3618C3">
        <w:rPr>
          <w:rFonts w:ascii="Arial" w:eastAsia="Times New Roman" w:hAnsi="Arial" w:cs="Arial"/>
          <w:color w:val="000000" w:themeColor="text1"/>
          <w:sz w:val="20"/>
          <w:szCs w:val="20"/>
        </w:rPr>
        <w:t>Furnish drawings and submittals as needed.</w:t>
      </w:r>
    </w:p>
    <w:p w14:paraId="318A7393" w14:textId="77777777" w:rsidR="003618C3" w:rsidRPr="003618C3" w:rsidRDefault="003618C3" w:rsidP="003618C3">
      <w:pPr>
        <w:pStyle w:val="NoSpacing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3618C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Maintain active communication via phone, email, and fax. </w:t>
      </w:r>
    </w:p>
    <w:p w14:paraId="0A6A8ABD" w14:textId="77777777" w:rsidR="003618C3" w:rsidRPr="003618C3" w:rsidRDefault="003618C3" w:rsidP="003618C3">
      <w:pPr>
        <w:pStyle w:val="NoSpacing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3618C3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Conduct other miscellaneous duties as assigned or needed.  </w:t>
      </w:r>
    </w:p>
    <w:p w14:paraId="34592823" w14:textId="77777777" w:rsidR="007F754D" w:rsidRPr="00595FA5" w:rsidRDefault="007F754D" w:rsidP="007F754D">
      <w:pPr>
        <w:pStyle w:val="NoSpacing"/>
        <w:rPr>
          <w:rFonts w:ascii="Arial" w:hAnsi="Arial" w:cs="Arial"/>
          <w:b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5B659863" w14:textId="77777777" w:rsidR="007F754D" w:rsidRPr="00595FA5" w:rsidRDefault="007F754D" w:rsidP="007F754D">
      <w:pPr>
        <w:pStyle w:val="NoSpacing"/>
        <w:rPr>
          <w:rFonts w:ascii="Arial" w:hAnsi="Arial" w:cs="Arial"/>
          <w:b/>
          <w:sz w:val="20"/>
          <w:szCs w:val="20"/>
        </w:rPr>
      </w:pPr>
      <w:r w:rsidRPr="00595FA5">
        <w:rPr>
          <w:rFonts w:ascii="Arial" w:hAnsi="Arial" w:cs="Arial"/>
          <w:b/>
          <w:sz w:val="20"/>
          <w:szCs w:val="20"/>
        </w:rPr>
        <w:t xml:space="preserve">Successful candidates should possess </w:t>
      </w:r>
      <w:r w:rsidR="00CF1863" w:rsidRPr="00CF1863">
        <w:rPr>
          <w:rFonts w:ascii="Arial" w:hAnsi="Arial" w:cs="Arial"/>
          <w:b/>
          <w:sz w:val="20"/>
          <w:szCs w:val="20"/>
        </w:rPr>
        <w:t>Education and Experience</w:t>
      </w:r>
      <w:r w:rsidR="00CF1863">
        <w:rPr>
          <w:rFonts w:ascii="Arial" w:hAnsi="Arial" w:cs="Arial"/>
          <w:b/>
          <w:sz w:val="20"/>
          <w:szCs w:val="20"/>
        </w:rPr>
        <w:t>:</w:t>
      </w:r>
    </w:p>
    <w:p w14:paraId="6393E75A" w14:textId="695CA84A" w:rsidR="00CF1863" w:rsidRDefault="00CF1863" w:rsidP="00CF1863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</w:t>
      </w:r>
      <w:r w:rsidRPr="00CF1863">
        <w:rPr>
          <w:rFonts w:ascii="Arial" w:hAnsi="Arial" w:cs="Arial"/>
          <w:sz w:val="20"/>
          <w:szCs w:val="20"/>
        </w:rPr>
        <w:t>igh school diploma generally required</w:t>
      </w:r>
    </w:p>
    <w:p w14:paraId="22B1138C" w14:textId="335D8B66" w:rsidR="00CD3B54" w:rsidRPr="00CF1863" w:rsidRDefault="00CD3B54" w:rsidP="00CF1863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nse of urgency, prioritizing</w:t>
      </w:r>
    </w:p>
    <w:p w14:paraId="3C1F5C49" w14:textId="77777777" w:rsidR="007F754D" w:rsidRPr="00595FA5" w:rsidRDefault="007F754D" w:rsidP="007F754D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595FA5">
        <w:rPr>
          <w:rFonts w:ascii="Arial" w:hAnsi="Arial" w:cs="Arial"/>
          <w:sz w:val="20"/>
          <w:szCs w:val="20"/>
        </w:rPr>
        <w:t>Positive attitude is a must, sense of humor preferred</w:t>
      </w:r>
    </w:p>
    <w:p w14:paraId="1A242846" w14:textId="0EC68ED4" w:rsidR="00CF1863" w:rsidRDefault="00CF1863" w:rsidP="00CF1863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</w:t>
      </w:r>
      <w:r w:rsidRPr="00CF1863">
        <w:rPr>
          <w:rFonts w:ascii="Arial" w:hAnsi="Arial" w:cs="Arial"/>
          <w:sz w:val="20"/>
          <w:szCs w:val="20"/>
        </w:rPr>
        <w:t>nowledge of computers and relevant software application including Microsoft Office</w:t>
      </w:r>
    </w:p>
    <w:p w14:paraId="72620A11" w14:textId="389AD061" w:rsidR="009B4D4E" w:rsidRPr="00CF1863" w:rsidRDefault="009B4D4E" w:rsidP="00CF1863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chnical Sales experience</w:t>
      </w:r>
      <w:bookmarkStart w:id="0" w:name="_GoBack"/>
      <w:bookmarkEnd w:id="0"/>
    </w:p>
    <w:p w14:paraId="7829D167" w14:textId="77777777" w:rsidR="007F754D" w:rsidRPr="00595FA5" w:rsidRDefault="007F754D" w:rsidP="007F754D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595FA5">
        <w:rPr>
          <w:rFonts w:ascii="Arial" w:hAnsi="Arial" w:cs="Arial"/>
          <w:sz w:val="20"/>
          <w:szCs w:val="20"/>
        </w:rPr>
        <w:t>Ability to ask questions, desire to learn</w:t>
      </w:r>
    </w:p>
    <w:p w14:paraId="775363A9" w14:textId="77777777" w:rsidR="007F754D" w:rsidRDefault="007F754D" w:rsidP="007F754D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595FA5">
        <w:rPr>
          <w:rFonts w:ascii="Arial" w:hAnsi="Arial" w:cs="Arial"/>
          <w:sz w:val="20"/>
          <w:szCs w:val="20"/>
        </w:rPr>
        <w:t>Detail oriented, ab</w:t>
      </w:r>
      <w:r>
        <w:rPr>
          <w:rFonts w:ascii="Arial" w:hAnsi="Arial" w:cs="Arial"/>
          <w:sz w:val="20"/>
          <w:szCs w:val="20"/>
        </w:rPr>
        <w:t>ility to redirect focus quickly</w:t>
      </w:r>
    </w:p>
    <w:p w14:paraId="5523455A" w14:textId="77777777" w:rsidR="007F754D" w:rsidRPr="00595FA5" w:rsidRDefault="007F754D" w:rsidP="007F754D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905386">
        <w:rPr>
          <w:rFonts w:ascii="Arial" w:hAnsi="Arial" w:cs="Arial"/>
          <w:sz w:val="20"/>
          <w:szCs w:val="20"/>
        </w:rPr>
        <w:t xml:space="preserve">Ability to work quickly </w:t>
      </w:r>
    </w:p>
    <w:p w14:paraId="45286A62" w14:textId="77777777" w:rsidR="00CF1863" w:rsidRPr="00CF1863" w:rsidRDefault="00CF1863" w:rsidP="00CF1863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F1863">
        <w:rPr>
          <w:rFonts w:ascii="Arial" w:hAnsi="Arial" w:cs="Arial"/>
          <w:sz w:val="20"/>
          <w:szCs w:val="20"/>
        </w:rPr>
        <w:t>Ability to be resourceful and proactive in dealing with issues that may arise</w:t>
      </w:r>
    </w:p>
    <w:p w14:paraId="3A85FF87" w14:textId="77777777" w:rsidR="00CF1863" w:rsidRPr="00CF1863" w:rsidRDefault="00CF1863" w:rsidP="00CF1863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F1863">
        <w:rPr>
          <w:rFonts w:ascii="Arial" w:hAnsi="Arial" w:cs="Arial"/>
          <w:sz w:val="20"/>
          <w:szCs w:val="20"/>
        </w:rPr>
        <w:t xml:space="preserve">Ability to </w:t>
      </w:r>
      <w:r w:rsidR="0036284A">
        <w:rPr>
          <w:rFonts w:ascii="Arial" w:hAnsi="Arial" w:cs="Arial"/>
          <w:sz w:val="20"/>
          <w:szCs w:val="20"/>
        </w:rPr>
        <w:t>foster relationships between TCH and our customers</w:t>
      </w:r>
    </w:p>
    <w:p w14:paraId="41A8B449" w14:textId="77777777" w:rsidR="00CF1863" w:rsidRPr="00CF1863" w:rsidRDefault="00CF1863" w:rsidP="00CF1863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Pr="00CF1863">
        <w:rPr>
          <w:rFonts w:ascii="Arial" w:hAnsi="Arial" w:cs="Arial"/>
          <w:sz w:val="20"/>
          <w:szCs w:val="20"/>
        </w:rPr>
        <w:t>eliab</w:t>
      </w:r>
      <w:r>
        <w:rPr>
          <w:rFonts w:ascii="Arial" w:hAnsi="Arial" w:cs="Arial"/>
          <w:sz w:val="20"/>
          <w:szCs w:val="20"/>
        </w:rPr>
        <w:t>le</w:t>
      </w:r>
    </w:p>
    <w:p w14:paraId="001930FC" w14:textId="77777777" w:rsidR="00CF1863" w:rsidRPr="00CF1863" w:rsidRDefault="00CF1863" w:rsidP="00CF1863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CF1863">
        <w:rPr>
          <w:rFonts w:ascii="Arial" w:hAnsi="Arial" w:cs="Arial"/>
          <w:sz w:val="20"/>
          <w:szCs w:val="20"/>
        </w:rPr>
        <w:t>Solid communication skills both written and verbal</w:t>
      </w:r>
    </w:p>
    <w:p w14:paraId="6178EC91" w14:textId="77777777" w:rsidR="007F754D" w:rsidRDefault="007F754D" w:rsidP="00CF1863">
      <w:pPr>
        <w:pStyle w:val="NoSpacing"/>
        <w:ind w:left="720"/>
        <w:rPr>
          <w:rFonts w:ascii="Arial" w:hAnsi="Arial" w:cs="Arial"/>
          <w:b/>
          <w:sz w:val="20"/>
          <w:szCs w:val="20"/>
        </w:rPr>
      </w:pPr>
    </w:p>
    <w:p w14:paraId="7C260821" w14:textId="3A7080C5" w:rsidR="007F754D" w:rsidRPr="00CD3B54" w:rsidRDefault="007F754D" w:rsidP="00CD3B54">
      <w:pPr>
        <w:pStyle w:val="NoSpacing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Benefits</w:t>
      </w:r>
    </w:p>
    <w:p w14:paraId="5A12C642" w14:textId="77777777" w:rsidR="007F754D" w:rsidRPr="00595FA5" w:rsidRDefault="007F754D" w:rsidP="007F754D">
      <w:pPr>
        <w:pStyle w:val="NoSpacing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595FA5">
        <w:rPr>
          <w:rFonts w:ascii="Arial" w:hAnsi="Arial" w:cs="Arial"/>
          <w:sz w:val="20"/>
          <w:szCs w:val="20"/>
        </w:rPr>
        <w:t>Competitive wages</w:t>
      </w:r>
    </w:p>
    <w:p w14:paraId="1D4CBDF3" w14:textId="77777777" w:rsidR="007F754D" w:rsidRPr="00595FA5" w:rsidRDefault="007F754D" w:rsidP="007F754D">
      <w:pPr>
        <w:pStyle w:val="NoSpacing"/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</w:rPr>
      </w:pPr>
      <w:r w:rsidRPr="00595FA5">
        <w:rPr>
          <w:rFonts w:ascii="Arial" w:hAnsi="Arial" w:cs="Arial"/>
          <w:sz w:val="20"/>
          <w:szCs w:val="20"/>
        </w:rPr>
        <w:t>Training</w:t>
      </w:r>
    </w:p>
    <w:p w14:paraId="241FE34E" w14:textId="26E16848" w:rsidR="007F754D" w:rsidRPr="00595FA5" w:rsidRDefault="007F754D" w:rsidP="007F754D">
      <w:pPr>
        <w:pStyle w:val="NoSpacing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595FA5">
        <w:rPr>
          <w:rFonts w:ascii="Arial" w:hAnsi="Arial" w:cs="Arial"/>
          <w:sz w:val="20"/>
          <w:szCs w:val="20"/>
        </w:rPr>
        <w:t>Benefit Packages (medical, dental</w:t>
      </w:r>
      <w:r w:rsidR="00D50CF2">
        <w:rPr>
          <w:rFonts w:ascii="Arial" w:hAnsi="Arial" w:cs="Arial"/>
          <w:sz w:val="20"/>
          <w:szCs w:val="20"/>
        </w:rPr>
        <w:t>, vision</w:t>
      </w:r>
      <w:r w:rsidRPr="00595FA5">
        <w:rPr>
          <w:rFonts w:ascii="Arial" w:hAnsi="Arial" w:cs="Arial"/>
          <w:sz w:val="20"/>
          <w:szCs w:val="20"/>
        </w:rPr>
        <w:t>) 401(k)</w:t>
      </w:r>
    </w:p>
    <w:p w14:paraId="765FDA82" w14:textId="77777777" w:rsidR="007F754D" w:rsidRDefault="007F754D" w:rsidP="007F754D">
      <w:pPr>
        <w:pStyle w:val="NoSpacing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595FA5">
        <w:rPr>
          <w:rFonts w:ascii="Arial" w:hAnsi="Arial" w:cs="Arial"/>
          <w:sz w:val="20"/>
          <w:szCs w:val="20"/>
        </w:rPr>
        <w:t xml:space="preserve">Paid holidays and vacation </w:t>
      </w:r>
    </w:p>
    <w:p w14:paraId="564EAFC0" w14:textId="77777777" w:rsidR="007F754D" w:rsidRPr="00595FA5" w:rsidRDefault="007F754D" w:rsidP="007F754D">
      <w:pPr>
        <w:pStyle w:val="NoSpacing"/>
        <w:rPr>
          <w:rFonts w:ascii="Arial" w:hAnsi="Arial" w:cs="Arial"/>
          <w:sz w:val="20"/>
          <w:szCs w:val="20"/>
        </w:rPr>
      </w:pPr>
    </w:p>
    <w:p w14:paraId="23B942C7" w14:textId="77777777" w:rsidR="00835629" w:rsidRPr="00CF1863" w:rsidRDefault="007F754D" w:rsidP="00CF1863">
      <w:pPr>
        <w:pStyle w:val="NoSpacing"/>
        <w:rPr>
          <w:rFonts w:ascii="Arial" w:hAnsi="Arial" w:cs="Arial"/>
          <w:sz w:val="20"/>
          <w:szCs w:val="20"/>
        </w:rPr>
      </w:pPr>
      <w:r w:rsidRPr="00595FA5">
        <w:rPr>
          <w:rFonts w:ascii="Arial" w:hAnsi="Arial" w:cs="Arial"/>
          <w:sz w:val="20"/>
          <w:szCs w:val="20"/>
        </w:rPr>
        <w:t xml:space="preserve">Visit our website </w:t>
      </w:r>
      <w:hyperlink r:id="rId8" w:history="1">
        <w:r w:rsidRPr="00595FA5">
          <w:rPr>
            <w:rStyle w:val="Hyperlink"/>
            <w:rFonts w:ascii="Arial" w:hAnsi="Arial" w:cs="Arial"/>
            <w:sz w:val="20"/>
            <w:szCs w:val="20"/>
          </w:rPr>
          <w:t>www.twincityhose.com</w:t>
        </w:r>
      </w:hyperlink>
      <w:r w:rsidRPr="00595FA5">
        <w:rPr>
          <w:rFonts w:ascii="Arial" w:hAnsi="Arial" w:cs="Arial"/>
          <w:sz w:val="20"/>
          <w:szCs w:val="20"/>
        </w:rPr>
        <w:t xml:space="preserve"> for further information about Twin City Hose, Inc. and our products</w:t>
      </w:r>
    </w:p>
    <w:sectPr w:rsidR="00835629" w:rsidRPr="00CF1863" w:rsidSect="00432F3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36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B6F02A" w14:textId="77777777" w:rsidR="008A67D6" w:rsidRDefault="008A67D6" w:rsidP="00835629">
      <w:pPr>
        <w:spacing w:after="0" w:line="240" w:lineRule="auto"/>
      </w:pPr>
      <w:r>
        <w:separator/>
      </w:r>
    </w:p>
  </w:endnote>
  <w:endnote w:type="continuationSeparator" w:id="0">
    <w:p w14:paraId="01587D24" w14:textId="77777777" w:rsidR="008A67D6" w:rsidRDefault="008A67D6" w:rsidP="00835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9569E" w14:textId="77777777" w:rsidR="00432F3F" w:rsidRDefault="00432F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91A610" w14:textId="77777777" w:rsidR="00835629" w:rsidRPr="00432F3F" w:rsidRDefault="000A1417">
    <w:pPr>
      <w:pStyle w:val="Footer"/>
      <w:rPr>
        <w:vertAlign w:val="subscript"/>
      </w:rPr>
    </w:pPr>
    <w:r>
      <w:rPr>
        <w:noProof/>
        <w:vertAlign w:val="subscript"/>
      </w:rPr>
      <w:drawing>
        <wp:inline distT="0" distB="0" distL="0" distR="0" wp14:anchorId="71DF33E4" wp14:editId="1AD693C3">
          <wp:extent cx="6858000" cy="216408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CH_letterhead_version_1_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2164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549415" w14:textId="77777777" w:rsidR="00432F3F" w:rsidRDefault="00432F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AA2232" w14:textId="77777777" w:rsidR="008A67D6" w:rsidRDefault="008A67D6" w:rsidP="00835629">
      <w:pPr>
        <w:spacing w:after="0" w:line="240" w:lineRule="auto"/>
      </w:pPr>
      <w:r>
        <w:separator/>
      </w:r>
    </w:p>
  </w:footnote>
  <w:footnote w:type="continuationSeparator" w:id="0">
    <w:p w14:paraId="111B2BEC" w14:textId="77777777" w:rsidR="008A67D6" w:rsidRDefault="008A67D6" w:rsidP="008356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C73719" w14:textId="77777777" w:rsidR="00432F3F" w:rsidRDefault="00432F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C784B5" w14:textId="77777777" w:rsidR="00835629" w:rsidRDefault="00D737D0">
    <w:pPr>
      <w:pStyle w:val="Header"/>
    </w:pPr>
    <w:r>
      <w:rPr>
        <w:noProof/>
      </w:rPr>
      <w:drawing>
        <wp:inline distT="0" distB="0" distL="0" distR="0" wp14:anchorId="33AEF55C" wp14:editId="5A07A203">
          <wp:extent cx="6858000" cy="101803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CH_letterhead_version_1_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0180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89BB30" w14:textId="77777777" w:rsidR="00432F3F" w:rsidRDefault="00432F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C4F13"/>
    <w:multiLevelType w:val="hybridMultilevel"/>
    <w:tmpl w:val="2B523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E1477"/>
    <w:multiLevelType w:val="hybridMultilevel"/>
    <w:tmpl w:val="AF04D7D4"/>
    <w:lvl w:ilvl="0" w:tplc="DCA895E0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D8804C1"/>
    <w:multiLevelType w:val="hybridMultilevel"/>
    <w:tmpl w:val="1EF63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A73AD"/>
    <w:multiLevelType w:val="hybridMultilevel"/>
    <w:tmpl w:val="E72C4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005AD1"/>
    <w:multiLevelType w:val="hybridMultilevel"/>
    <w:tmpl w:val="A008B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642B5E"/>
    <w:multiLevelType w:val="hybridMultilevel"/>
    <w:tmpl w:val="FCAE66E6"/>
    <w:lvl w:ilvl="0" w:tplc="DCA895E0"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1A76149"/>
    <w:multiLevelType w:val="hybridMultilevel"/>
    <w:tmpl w:val="DEE6E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F25ABE"/>
    <w:multiLevelType w:val="hybridMultilevel"/>
    <w:tmpl w:val="DA58E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BE7A52"/>
    <w:multiLevelType w:val="multilevel"/>
    <w:tmpl w:val="D2F82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CE77DEE"/>
    <w:multiLevelType w:val="hybridMultilevel"/>
    <w:tmpl w:val="3F8C5866"/>
    <w:lvl w:ilvl="0" w:tplc="DCA895E0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EA5DCD"/>
    <w:multiLevelType w:val="hybridMultilevel"/>
    <w:tmpl w:val="5FF49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3"/>
  </w:num>
  <w:num w:numId="4">
    <w:abstractNumId w:val="7"/>
  </w:num>
  <w:num w:numId="5">
    <w:abstractNumId w:val="6"/>
  </w:num>
  <w:num w:numId="6">
    <w:abstractNumId w:val="2"/>
  </w:num>
  <w:num w:numId="7">
    <w:abstractNumId w:val="9"/>
  </w:num>
  <w:num w:numId="8">
    <w:abstractNumId w:val="5"/>
  </w:num>
  <w:num w:numId="9">
    <w:abstractNumId w:val="1"/>
  </w:num>
  <w:num w:numId="10">
    <w:abstractNumId w:val="8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sDA1NDSxMDQzMTRT0lEKTi0uzszPAykwrQUAZIH/MCwAAAA="/>
  </w:docVars>
  <w:rsids>
    <w:rsidRoot w:val="00835629"/>
    <w:rsid w:val="000145E8"/>
    <w:rsid w:val="000246B5"/>
    <w:rsid w:val="00035816"/>
    <w:rsid w:val="000429C9"/>
    <w:rsid w:val="0007786A"/>
    <w:rsid w:val="000806DB"/>
    <w:rsid w:val="00086EB2"/>
    <w:rsid w:val="000A1417"/>
    <w:rsid w:val="000B5451"/>
    <w:rsid w:val="000B556C"/>
    <w:rsid w:val="000B7261"/>
    <w:rsid w:val="000C642C"/>
    <w:rsid w:val="000E447D"/>
    <w:rsid w:val="000F261B"/>
    <w:rsid w:val="00105C99"/>
    <w:rsid w:val="00150C78"/>
    <w:rsid w:val="00167747"/>
    <w:rsid w:val="00173920"/>
    <w:rsid w:val="00181E17"/>
    <w:rsid w:val="00183534"/>
    <w:rsid w:val="001870A9"/>
    <w:rsid w:val="00195FD5"/>
    <w:rsid w:val="001A037A"/>
    <w:rsid w:val="001B2D44"/>
    <w:rsid w:val="001B4ABE"/>
    <w:rsid w:val="001D3FF7"/>
    <w:rsid w:val="001D5EE0"/>
    <w:rsid w:val="001E5A7D"/>
    <w:rsid w:val="001F579F"/>
    <w:rsid w:val="001F69E5"/>
    <w:rsid w:val="00203159"/>
    <w:rsid w:val="00213D36"/>
    <w:rsid w:val="00246FE4"/>
    <w:rsid w:val="00260AAF"/>
    <w:rsid w:val="002621E5"/>
    <w:rsid w:val="002663C1"/>
    <w:rsid w:val="00281D4B"/>
    <w:rsid w:val="00296DEF"/>
    <w:rsid w:val="002B6197"/>
    <w:rsid w:val="002D04A4"/>
    <w:rsid w:val="002F2E58"/>
    <w:rsid w:val="003003C1"/>
    <w:rsid w:val="00300A8C"/>
    <w:rsid w:val="00306475"/>
    <w:rsid w:val="00306DD3"/>
    <w:rsid w:val="003443A6"/>
    <w:rsid w:val="003463E3"/>
    <w:rsid w:val="00355600"/>
    <w:rsid w:val="0035661F"/>
    <w:rsid w:val="003618C3"/>
    <w:rsid w:val="0036284A"/>
    <w:rsid w:val="003749AC"/>
    <w:rsid w:val="003A7746"/>
    <w:rsid w:val="003B0D3E"/>
    <w:rsid w:val="003C33D6"/>
    <w:rsid w:val="003C4AA9"/>
    <w:rsid w:val="003C59BB"/>
    <w:rsid w:val="00406BD7"/>
    <w:rsid w:val="00432F3F"/>
    <w:rsid w:val="0043590A"/>
    <w:rsid w:val="004505A4"/>
    <w:rsid w:val="00454D62"/>
    <w:rsid w:val="00467BCC"/>
    <w:rsid w:val="00482971"/>
    <w:rsid w:val="00497EBE"/>
    <w:rsid w:val="004A52CC"/>
    <w:rsid w:val="004C42BC"/>
    <w:rsid w:val="004D2BF3"/>
    <w:rsid w:val="004D777B"/>
    <w:rsid w:val="004E40B6"/>
    <w:rsid w:val="004F2587"/>
    <w:rsid w:val="004F2E54"/>
    <w:rsid w:val="00511585"/>
    <w:rsid w:val="00517FE0"/>
    <w:rsid w:val="005248E8"/>
    <w:rsid w:val="00525EA3"/>
    <w:rsid w:val="005267F4"/>
    <w:rsid w:val="00553D3D"/>
    <w:rsid w:val="0056000C"/>
    <w:rsid w:val="005912B6"/>
    <w:rsid w:val="005B6778"/>
    <w:rsid w:val="005C1403"/>
    <w:rsid w:val="005C5CB5"/>
    <w:rsid w:val="005E33EF"/>
    <w:rsid w:val="005E3CE2"/>
    <w:rsid w:val="00607342"/>
    <w:rsid w:val="00615F92"/>
    <w:rsid w:val="00617BB7"/>
    <w:rsid w:val="0064411A"/>
    <w:rsid w:val="00644CC1"/>
    <w:rsid w:val="00645005"/>
    <w:rsid w:val="0066548D"/>
    <w:rsid w:val="00681DE8"/>
    <w:rsid w:val="006849AB"/>
    <w:rsid w:val="006A3267"/>
    <w:rsid w:val="006A4541"/>
    <w:rsid w:val="006B2841"/>
    <w:rsid w:val="006B7A0D"/>
    <w:rsid w:val="006B7F83"/>
    <w:rsid w:val="006C1366"/>
    <w:rsid w:val="006D091E"/>
    <w:rsid w:val="006F1237"/>
    <w:rsid w:val="006F3C1C"/>
    <w:rsid w:val="006F4E2E"/>
    <w:rsid w:val="006F58FD"/>
    <w:rsid w:val="00716982"/>
    <w:rsid w:val="00721F98"/>
    <w:rsid w:val="00726876"/>
    <w:rsid w:val="007468F4"/>
    <w:rsid w:val="00782D51"/>
    <w:rsid w:val="007874E9"/>
    <w:rsid w:val="007B4F60"/>
    <w:rsid w:val="007C76ED"/>
    <w:rsid w:val="007E5BCA"/>
    <w:rsid w:val="007F12A8"/>
    <w:rsid w:val="007F754D"/>
    <w:rsid w:val="0081783A"/>
    <w:rsid w:val="00822BC5"/>
    <w:rsid w:val="00830F34"/>
    <w:rsid w:val="00835629"/>
    <w:rsid w:val="00852D05"/>
    <w:rsid w:val="008565CA"/>
    <w:rsid w:val="00860B9B"/>
    <w:rsid w:val="00880865"/>
    <w:rsid w:val="00886452"/>
    <w:rsid w:val="008A67D6"/>
    <w:rsid w:val="008C21C9"/>
    <w:rsid w:val="008C2440"/>
    <w:rsid w:val="008D7976"/>
    <w:rsid w:val="008E0104"/>
    <w:rsid w:val="008E4988"/>
    <w:rsid w:val="00903D32"/>
    <w:rsid w:val="00905E49"/>
    <w:rsid w:val="00922C7F"/>
    <w:rsid w:val="009249D8"/>
    <w:rsid w:val="00932AFD"/>
    <w:rsid w:val="00932F86"/>
    <w:rsid w:val="0094288C"/>
    <w:rsid w:val="00957589"/>
    <w:rsid w:val="00973F39"/>
    <w:rsid w:val="00974C77"/>
    <w:rsid w:val="0098133A"/>
    <w:rsid w:val="00983898"/>
    <w:rsid w:val="00990518"/>
    <w:rsid w:val="0099632F"/>
    <w:rsid w:val="009A48AF"/>
    <w:rsid w:val="009B4D4E"/>
    <w:rsid w:val="009B58E3"/>
    <w:rsid w:val="009B7B72"/>
    <w:rsid w:val="009C3921"/>
    <w:rsid w:val="009E1B24"/>
    <w:rsid w:val="00A02A54"/>
    <w:rsid w:val="00A0744C"/>
    <w:rsid w:val="00A0798F"/>
    <w:rsid w:val="00A26F69"/>
    <w:rsid w:val="00A47CF2"/>
    <w:rsid w:val="00A531B8"/>
    <w:rsid w:val="00A60F53"/>
    <w:rsid w:val="00A6161F"/>
    <w:rsid w:val="00A72515"/>
    <w:rsid w:val="00A75828"/>
    <w:rsid w:val="00A82C1F"/>
    <w:rsid w:val="00AB060A"/>
    <w:rsid w:val="00AF1BB8"/>
    <w:rsid w:val="00AF5036"/>
    <w:rsid w:val="00B34F68"/>
    <w:rsid w:val="00B3552C"/>
    <w:rsid w:val="00B35A83"/>
    <w:rsid w:val="00B549A4"/>
    <w:rsid w:val="00B562BE"/>
    <w:rsid w:val="00B6453F"/>
    <w:rsid w:val="00B8183A"/>
    <w:rsid w:val="00B915B0"/>
    <w:rsid w:val="00B94CD8"/>
    <w:rsid w:val="00B96A03"/>
    <w:rsid w:val="00BA0F0E"/>
    <w:rsid w:val="00BB2337"/>
    <w:rsid w:val="00C0470D"/>
    <w:rsid w:val="00C06F92"/>
    <w:rsid w:val="00C541C5"/>
    <w:rsid w:val="00C544E0"/>
    <w:rsid w:val="00C6193D"/>
    <w:rsid w:val="00C831B9"/>
    <w:rsid w:val="00C85751"/>
    <w:rsid w:val="00C85A22"/>
    <w:rsid w:val="00C976ED"/>
    <w:rsid w:val="00CA11FF"/>
    <w:rsid w:val="00CA429B"/>
    <w:rsid w:val="00CA518D"/>
    <w:rsid w:val="00CA7030"/>
    <w:rsid w:val="00CB191E"/>
    <w:rsid w:val="00CC0F30"/>
    <w:rsid w:val="00CD003E"/>
    <w:rsid w:val="00CD3B54"/>
    <w:rsid w:val="00CF1863"/>
    <w:rsid w:val="00CF5355"/>
    <w:rsid w:val="00CF6BA2"/>
    <w:rsid w:val="00D01C12"/>
    <w:rsid w:val="00D076BD"/>
    <w:rsid w:val="00D15718"/>
    <w:rsid w:val="00D308C4"/>
    <w:rsid w:val="00D3452C"/>
    <w:rsid w:val="00D40FD6"/>
    <w:rsid w:val="00D50CF2"/>
    <w:rsid w:val="00D579C9"/>
    <w:rsid w:val="00D737D0"/>
    <w:rsid w:val="00D76378"/>
    <w:rsid w:val="00D81396"/>
    <w:rsid w:val="00D91887"/>
    <w:rsid w:val="00D96F58"/>
    <w:rsid w:val="00DB5071"/>
    <w:rsid w:val="00DD1B4F"/>
    <w:rsid w:val="00DD4D56"/>
    <w:rsid w:val="00DD4E3E"/>
    <w:rsid w:val="00DD628E"/>
    <w:rsid w:val="00DF4B23"/>
    <w:rsid w:val="00E10B6C"/>
    <w:rsid w:val="00E20A9F"/>
    <w:rsid w:val="00E23589"/>
    <w:rsid w:val="00E377F1"/>
    <w:rsid w:val="00E479DA"/>
    <w:rsid w:val="00E54BC7"/>
    <w:rsid w:val="00E6586F"/>
    <w:rsid w:val="00E721F4"/>
    <w:rsid w:val="00EA3DD4"/>
    <w:rsid w:val="00EA3DDD"/>
    <w:rsid w:val="00EB6D79"/>
    <w:rsid w:val="00ED0B56"/>
    <w:rsid w:val="00ED1F44"/>
    <w:rsid w:val="00F05198"/>
    <w:rsid w:val="00F1712F"/>
    <w:rsid w:val="00F25AEB"/>
    <w:rsid w:val="00F31B1C"/>
    <w:rsid w:val="00F3222B"/>
    <w:rsid w:val="00F35387"/>
    <w:rsid w:val="00F41DE4"/>
    <w:rsid w:val="00F445B9"/>
    <w:rsid w:val="00F80F18"/>
    <w:rsid w:val="00F9072C"/>
    <w:rsid w:val="00FD7694"/>
    <w:rsid w:val="00FF06B8"/>
    <w:rsid w:val="00FF7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B20132"/>
  <w15:docId w15:val="{5025CB99-C799-4C31-BC08-1AE217910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15F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56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629"/>
  </w:style>
  <w:style w:type="paragraph" w:styleId="Footer">
    <w:name w:val="footer"/>
    <w:basedOn w:val="Normal"/>
    <w:link w:val="FooterChar"/>
    <w:uiPriority w:val="99"/>
    <w:unhideWhenUsed/>
    <w:rsid w:val="008356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629"/>
  </w:style>
  <w:style w:type="paragraph" w:styleId="BalloonText">
    <w:name w:val="Balloon Text"/>
    <w:basedOn w:val="Normal"/>
    <w:link w:val="BalloonTextChar"/>
    <w:uiPriority w:val="99"/>
    <w:semiHidden/>
    <w:unhideWhenUsed/>
    <w:rsid w:val="008356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6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15F92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7F75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wincityhos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A16F09-66D3-4DF2-88EF-D6155BFD9C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k 3</dc:creator>
  <cp:lastModifiedBy>Shelly Lusti</cp:lastModifiedBy>
  <cp:revision>5</cp:revision>
  <cp:lastPrinted>2019-09-12T17:05:00Z</cp:lastPrinted>
  <dcterms:created xsi:type="dcterms:W3CDTF">2017-04-06T19:00:00Z</dcterms:created>
  <dcterms:modified xsi:type="dcterms:W3CDTF">2019-09-17T14:18:00Z</dcterms:modified>
</cp:coreProperties>
</file>